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58DB" w:rsidRDefault="00A358A9" w:rsidP="00A358A9">
      <w:pPr>
        <w:pStyle w:val="ListParagraph"/>
        <w:rPr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8801DB" wp14:editId="1BBC09E6">
                <wp:simplePos x="0" y="0"/>
                <wp:positionH relativeFrom="margin">
                  <wp:align>right</wp:align>
                </wp:positionH>
                <wp:positionV relativeFrom="paragraph">
                  <wp:posOffset>76200</wp:posOffset>
                </wp:positionV>
                <wp:extent cx="5924550" cy="812165"/>
                <wp:effectExtent l="0" t="0" r="0" b="6985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4550" cy="812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A358A9" w:rsidRPr="00A358A9" w:rsidRDefault="00A358A9" w:rsidP="00A358A9">
                            <w:pPr>
                              <w:jc w:val="center"/>
                              <w:rPr>
                                <w:rFonts w:ascii="Algerian" w:hAnsi="Algerian"/>
                                <w:b/>
                                <w:i/>
                                <w:color w:val="7030A0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358A9">
                              <w:rPr>
                                <w:rFonts w:ascii="Algerian" w:hAnsi="Algerian"/>
                                <w:b/>
                                <w:i/>
                                <w:color w:val="7030A0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Japanese Food: Sush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8801D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15.3pt;margin-top:6pt;width:466.5pt;height:63.9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" filled="f" stroked="f">
                <v:fill o:detectmouseclick="t"/>
                <v:textbox>
                  <w:txbxContent>
                    <w:p w:rsidR="00A358A9" w:rsidRPr="00A358A9" w:rsidRDefault="00A358A9" w:rsidP="00A358A9">
                      <w:pPr>
                        <w:jc w:val="center"/>
                        <w:rPr>
                          <w:rFonts w:ascii="Algerian" w:hAnsi="Algerian"/>
                          <w:b/>
                          <w:i/>
                          <w:color w:val="7030A0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A358A9">
                        <w:rPr>
                          <w:rFonts w:ascii="Algerian" w:hAnsi="Algerian"/>
                          <w:b/>
                          <w:i/>
                          <w:color w:val="7030A0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Japanese Food: Sushi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:rsidR="00A358A9" w:rsidRDefault="00A358A9" w:rsidP="00A358A9">
      <w:pPr>
        <w:pStyle w:val="ListParagraph"/>
        <w:rPr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1B5766" w:rsidRDefault="001B5766" w:rsidP="00A358A9">
      <w:pPr>
        <w:pStyle w:val="ListParagraph"/>
        <w:rPr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1B5766" w:rsidRDefault="001B5766" w:rsidP="00A358A9">
      <w:pPr>
        <w:pStyle w:val="ListParagraph"/>
        <w:rPr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1B5766" w:rsidRDefault="001B5766" w:rsidP="00A358A9">
      <w:pPr>
        <w:pStyle w:val="ListParagraph"/>
        <w:rPr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87960</wp:posOffset>
            </wp:positionV>
            <wp:extent cx="5934075" cy="4286250"/>
            <wp:effectExtent l="0" t="0" r="952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shi-5-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1B5766" w:rsidRDefault="001B5766" w:rsidP="00A358A9">
      <w:pPr>
        <w:pStyle w:val="ListParagraph"/>
        <w:rPr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1B5766" w:rsidRDefault="001B5766" w:rsidP="00A358A9">
      <w:pPr>
        <w:pStyle w:val="ListParagraph"/>
        <w:rPr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1B5766" w:rsidRDefault="001B5766" w:rsidP="00A358A9">
      <w:pPr>
        <w:pStyle w:val="ListParagraph"/>
        <w:rPr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1B5766" w:rsidRDefault="001B5766" w:rsidP="00A358A9">
      <w:pPr>
        <w:pStyle w:val="ListParagraph"/>
        <w:rPr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1B5766" w:rsidRDefault="001B5766" w:rsidP="00A358A9">
      <w:pPr>
        <w:pStyle w:val="ListParagraph"/>
        <w:rPr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1B5766" w:rsidRDefault="001B5766" w:rsidP="00A358A9">
      <w:pPr>
        <w:pStyle w:val="ListParagraph"/>
        <w:rPr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1B5766" w:rsidRDefault="001B5766" w:rsidP="00A358A9">
      <w:pPr>
        <w:pStyle w:val="ListParagraph"/>
        <w:rPr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1B5766" w:rsidRDefault="001B5766" w:rsidP="001B5766">
      <w:pPr>
        <w:pStyle w:val="ListParagraph"/>
        <w:jc w:val="right"/>
        <w:rPr>
          <w:rFonts w:ascii="Georgia" w:hAnsi="Georgia"/>
          <w:b/>
          <w:sz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 w:rsidRPr="001B5766">
        <w:rPr>
          <w:rFonts w:ascii="Georgia" w:hAnsi="Georgia"/>
          <w:b/>
          <w:sz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 xml:space="preserve">Present by: </w:t>
      </w:r>
      <w:r>
        <w:rPr>
          <w:rFonts w:ascii="Georgia" w:hAnsi="Georgia"/>
          <w:b/>
          <w:sz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Xin Shen</w:t>
      </w:r>
    </w:p>
    <w:p w:rsidR="001B5766" w:rsidRDefault="001B5766" w:rsidP="001B5766">
      <w:pPr>
        <w:pStyle w:val="ListParagraph"/>
        <w:jc w:val="right"/>
        <w:rPr>
          <w:rFonts w:ascii="Georgia" w:hAnsi="Georgia"/>
          <w:b/>
          <w:sz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>
        <w:rPr>
          <w:rFonts w:ascii="Georgia" w:hAnsi="Georgia"/>
          <w:b/>
          <w:sz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Date: 2016 fall semester</w:t>
      </w:r>
    </w:p>
    <w:p w:rsidR="001B5766" w:rsidRDefault="001B5766" w:rsidP="001B5766">
      <w:pPr>
        <w:pStyle w:val="ListParagraph"/>
        <w:jc w:val="right"/>
        <w:rPr>
          <w:rFonts w:ascii="Georgia" w:hAnsi="Georgia"/>
          <w:b/>
          <w:sz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>
        <w:rPr>
          <w:rFonts w:ascii="Georgia" w:hAnsi="Georgia"/>
          <w:b/>
          <w:sz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Inspector: Prof. Lawrence</w:t>
      </w:r>
    </w:p>
    <w:p w:rsidR="001B5766" w:rsidRPr="000534F3" w:rsidRDefault="00B32190" w:rsidP="001B5766">
      <w:pPr>
        <w:rPr>
          <w:rFonts w:ascii="Times New Roman" w:hAnsi="Times New Roman" w:cs="Times New Roman"/>
          <w:b/>
          <w:sz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 w:rsidRPr="000534F3">
        <w:rPr>
          <w:rFonts w:ascii="Times New Roman" w:hAnsi="Times New Roman" w:cs="Times New Roman"/>
          <w:b/>
          <w:sz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lastRenderedPageBreak/>
        <w:t>History of sushi in the U.S.A</w:t>
      </w:r>
    </w:p>
    <w:p w:rsidR="00B32190" w:rsidRDefault="00B32190" w:rsidP="00B32190">
      <w:pPr>
        <w:pStyle w:val="NormalWeb"/>
        <w:shd w:val="clear" w:color="auto" w:fill="FFFFFF"/>
        <w:spacing w:before="120" w:beforeAutospacing="0" w:after="120" w:afterAutospacing="0"/>
        <w:jc w:val="both"/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573530</wp:posOffset>
            </wp:positionV>
            <wp:extent cx="5981700" cy="1047750"/>
            <wp:effectExtent l="76200" t="76200" r="76200" b="83820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shi-sign-1432505575Uu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1047750"/>
                    </a:xfrm>
                    <a:prstGeom prst="ellipse">
                      <a:avLst/>
                    </a:prstGeom>
                    <a:ln w="63500" cap="rnd">
                      <a:solidFill>
                        <a:srgbClr val="333333"/>
                      </a:solidFill>
                    </a:ln>
                    <a:effectLst>
                      <a:outerShdw blurRad="381000" dist="292100" dir="5400000" sx="-80000" sy="-18000" rotWithShape="0">
                        <a:srgbClr val="000000">
                          <a:alpha val="22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</wp:anchor>
        </w:drawing>
      </w:r>
      <w:r w:rsidRPr="00B32190">
        <w:t>Sushi was first served in the United States in the early 1900s following an influx of Japanese immigration after the</w:t>
      </w:r>
      <w:r w:rsidRPr="00B32190">
        <w:rPr>
          <w:rStyle w:val="apple-converted-space"/>
        </w:rPr>
        <w:t> </w:t>
      </w:r>
      <w:hyperlink r:id="rId7" w:tooltip="Meiji Restoration" w:history="1">
        <w:r w:rsidRPr="00B32190">
          <w:rPr>
            <w:rStyle w:val="Hyperlink"/>
            <w:color w:val="auto"/>
            <w:u w:val="none"/>
          </w:rPr>
          <w:t>Meiji Restoration</w:t>
        </w:r>
      </w:hyperlink>
      <w:r w:rsidRPr="00B32190">
        <w:t>.</w:t>
      </w:r>
      <w:r w:rsidRPr="00B32190">
        <w:rPr>
          <w:rStyle w:val="apple-converted-space"/>
        </w:rPr>
        <w:t> </w:t>
      </w:r>
      <w:r w:rsidRPr="00B32190">
        <w:t>A wave of</w:t>
      </w:r>
      <w:r w:rsidRPr="00B32190">
        <w:rPr>
          <w:rStyle w:val="apple-converted-space"/>
        </w:rPr>
        <w:t> </w:t>
      </w:r>
      <w:hyperlink r:id="rId8" w:tooltip="Japanophilia" w:history="1">
        <w:r w:rsidRPr="00B32190">
          <w:rPr>
            <w:rStyle w:val="Hyperlink"/>
            <w:color w:val="auto"/>
            <w:u w:val="none"/>
          </w:rPr>
          <w:t>Japanophilia</w:t>
        </w:r>
      </w:hyperlink>
      <w:r w:rsidRPr="00B32190">
        <w:rPr>
          <w:rStyle w:val="apple-converted-space"/>
        </w:rPr>
        <w:t> </w:t>
      </w:r>
      <w:r w:rsidRPr="00B32190">
        <w:t>in American</w:t>
      </w:r>
      <w:r w:rsidRPr="00B32190">
        <w:rPr>
          <w:rStyle w:val="apple-converted-space"/>
        </w:rPr>
        <w:t> </w:t>
      </w:r>
      <w:hyperlink r:id="rId9" w:tooltip="High society (social class)" w:history="1">
        <w:r w:rsidRPr="00B32190">
          <w:rPr>
            <w:rStyle w:val="Hyperlink"/>
            <w:color w:val="auto"/>
            <w:u w:val="none"/>
          </w:rPr>
          <w:t>high society</w:t>
        </w:r>
      </w:hyperlink>
      <w:r w:rsidRPr="00B32190">
        <w:rPr>
          <w:rStyle w:val="apple-converted-space"/>
        </w:rPr>
        <w:t> </w:t>
      </w:r>
      <w:r w:rsidRPr="00B32190">
        <w:t>resulted in the serving of sushi at social functions.</w:t>
      </w:r>
      <w:r w:rsidRPr="00B32190">
        <w:rPr>
          <w:rStyle w:val="apple-converted-space"/>
        </w:rPr>
        <w:t> </w:t>
      </w:r>
      <w:r w:rsidRPr="00B32190">
        <w:t xml:space="preserve"> </w:t>
      </w:r>
      <w:r w:rsidRPr="00B32190">
        <w:t>The first American sushi restaurants appeared in the early 1960s, most notably in major metropolitan areas of Los Angeles and New York City.</w:t>
      </w:r>
      <w:r w:rsidRPr="00B32190">
        <w:rPr>
          <w:rStyle w:val="apple-converted-space"/>
        </w:rPr>
        <w:t> </w:t>
      </w:r>
      <w:r w:rsidRPr="00B32190">
        <w:t xml:space="preserve">The </w:t>
      </w:r>
      <w:proofErr w:type="spellStart"/>
      <w:r w:rsidRPr="00B32190">
        <w:t>Kawafuku</w:t>
      </w:r>
      <w:proofErr w:type="spellEnd"/>
      <w:r w:rsidRPr="00B32190">
        <w:t xml:space="preserve"> restaurant in the</w:t>
      </w:r>
      <w:r w:rsidRPr="00B32190">
        <w:rPr>
          <w:rStyle w:val="apple-converted-space"/>
        </w:rPr>
        <w:t> </w:t>
      </w:r>
      <w:hyperlink r:id="rId10" w:tooltip="Little Tokyo, Los Angeles" w:history="1">
        <w:r w:rsidRPr="00B32190">
          <w:rPr>
            <w:rStyle w:val="Hyperlink"/>
            <w:color w:val="auto"/>
            <w:u w:val="none"/>
          </w:rPr>
          <w:t>Little Tokyo</w:t>
        </w:r>
      </w:hyperlink>
      <w:r w:rsidRPr="00B32190">
        <w:rPr>
          <w:rStyle w:val="apple-converted-space"/>
        </w:rPr>
        <w:t> </w:t>
      </w:r>
      <w:r w:rsidRPr="00B32190">
        <w:t xml:space="preserve">neighborhood of Los Angeles, founded in 1966 by </w:t>
      </w:r>
      <w:proofErr w:type="spellStart"/>
      <w:r w:rsidRPr="00B32190">
        <w:t>Noritoshi</w:t>
      </w:r>
      <w:proofErr w:type="spellEnd"/>
      <w:r w:rsidRPr="00B32190">
        <w:t xml:space="preserve"> Kanai and Harry Wolff, is credited as the first American restaurant "to commercially transport large amounts of fish from Japan, for the purpose of making sushi, on a regular basis."</w:t>
      </w:r>
    </w:p>
    <w:p w:rsidR="000534F3" w:rsidRPr="000534F3" w:rsidRDefault="000534F3" w:rsidP="00B32190">
      <w:pPr>
        <w:pStyle w:val="NormalWeb"/>
        <w:shd w:val="clear" w:color="auto" w:fill="FFFFFF"/>
        <w:spacing w:before="120" w:beforeAutospacing="0" w:after="120" w:afterAutospacing="0"/>
        <w:jc w:val="both"/>
        <w:rPr>
          <w:b/>
          <w:sz w:val="28"/>
        </w:rPr>
      </w:pPr>
      <w:r w:rsidRPr="000534F3">
        <w:rPr>
          <w:b/>
          <w:sz w:val="28"/>
        </w:rPr>
        <w:t xml:space="preserve">The reason for people choose sushi </w:t>
      </w:r>
    </w:p>
    <w:p w:rsidR="00A358A9" w:rsidRPr="00A358A9" w:rsidRDefault="00A358A9" w:rsidP="00B3219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>
        <w:rPr>
          <w:rFonts w:ascii="Times New Roman" w:hAnsi="Times New Roman" w:cs="Times New Roman"/>
          <w:b/>
          <w:sz w:val="28"/>
          <w:szCs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 xml:space="preserve">Why </w:t>
      </w:r>
      <w:r w:rsidR="000534F3">
        <w:rPr>
          <w:rFonts w:ascii="Times New Roman" w:hAnsi="Times New Roman" w:cs="Times New Roman"/>
          <w:b/>
          <w:noProof/>
          <w:sz w:val="28"/>
          <w:szCs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is sushi</w:t>
      </w:r>
      <w:r>
        <w:rPr>
          <w:rFonts w:ascii="Times New Roman" w:hAnsi="Times New Roman" w:cs="Times New Roman"/>
          <w:b/>
          <w:sz w:val="28"/>
          <w:szCs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 xml:space="preserve"> good for your health?</w:t>
      </w:r>
    </w:p>
    <w:p w:rsidR="00A358A9" w:rsidRPr="00A358A9" w:rsidRDefault="00A358A9" w:rsidP="00B32190">
      <w:pPr>
        <w:pStyle w:val="NormalWeb"/>
        <w:spacing w:before="0" w:beforeAutospacing="0" w:after="0" w:afterAutospacing="0"/>
        <w:ind w:left="1440"/>
        <w:jc w:val="both"/>
        <w:rPr>
          <w:color w:val="000000"/>
        </w:rPr>
      </w:pPr>
      <w:r w:rsidRPr="00A358A9">
        <w:rPr>
          <w:color w:val="000000"/>
        </w:rPr>
        <w:t xml:space="preserve">On average, the Japanese diet - raw fish, </w:t>
      </w:r>
      <w:r w:rsidRPr="000534F3">
        <w:rPr>
          <w:noProof/>
          <w:color w:val="000000"/>
        </w:rPr>
        <w:t>vegetables</w:t>
      </w:r>
      <w:r w:rsidR="000534F3">
        <w:rPr>
          <w:noProof/>
          <w:color w:val="000000"/>
        </w:rPr>
        <w:t>,</w:t>
      </w:r>
      <w:r w:rsidRPr="00A358A9">
        <w:rPr>
          <w:color w:val="000000"/>
        </w:rPr>
        <w:t xml:space="preserve"> and rice - contains only 30pc fat, most of it the healthier polyunsaturated variety, compared with 40pc in Britain.</w:t>
      </w:r>
    </w:p>
    <w:p w:rsidR="00A358A9" w:rsidRDefault="00A358A9" w:rsidP="00B32190">
      <w:pPr>
        <w:pStyle w:val="NormalWeb"/>
        <w:spacing w:before="0" w:beforeAutospacing="0" w:after="0" w:afterAutospacing="0"/>
        <w:ind w:left="1440"/>
        <w:jc w:val="both"/>
        <w:rPr>
          <w:color w:val="000000"/>
        </w:rPr>
      </w:pPr>
      <w:r w:rsidRPr="00A358A9">
        <w:rPr>
          <w:color w:val="000000"/>
        </w:rPr>
        <w:t xml:space="preserve">As a result, their rates of heart disease are among the lowest in the world. Recently, scientists in Japan found that sushi dishes - </w:t>
      </w:r>
      <w:r w:rsidRPr="00A358A9">
        <w:rPr>
          <w:color w:val="000000"/>
        </w:rPr>
        <w:t>flavored</w:t>
      </w:r>
      <w:r w:rsidRPr="00A358A9">
        <w:rPr>
          <w:color w:val="000000"/>
        </w:rPr>
        <w:t xml:space="preserve"> parcels of rice with raw fish and vegetables - could even protect smokers against lung cancer.</w:t>
      </w:r>
    </w:p>
    <w:p w:rsidR="00A358A9" w:rsidRDefault="00A358A9" w:rsidP="00B32190">
      <w:pPr>
        <w:pStyle w:val="NormalWeb"/>
        <w:spacing w:before="0" w:beforeAutospacing="0" w:after="0" w:afterAutospacing="0"/>
        <w:ind w:left="1440"/>
        <w:jc w:val="both"/>
        <w:rPr>
          <w:color w:val="000000"/>
        </w:rPr>
      </w:pPr>
    </w:p>
    <w:p w:rsidR="00A358A9" w:rsidRPr="00A358A9" w:rsidRDefault="00A358A9" w:rsidP="00B32190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color w:val="000000"/>
        </w:rPr>
      </w:pPr>
      <w:r>
        <w:rPr>
          <w:b/>
          <w:color w:val="000000"/>
          <w:sz w:val="28"/>
          <w:szCs w:val="28"/>
        </w:rPr>
        <w:t>What are the health benefits of sushi?</w:t>
      </w:r>
    </w:p>
    <w:p w:rsidR="00A358A9" w:rsidRPr="001B5766" w:rsidRDefault="001B5766" w:rsidP="00B32190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color w:val="000000"/>
        </w:rPr>
      </w:pPr>
      <w:r w:rsidRPr="001B5766">
        <w:rPr>
          <w:color w:val="2E2E30"/>
          <w:shd w:val="clear" w:color="auto" w:fill="FFFFFF"/>
        </w:rPr>
        <w:t>Sushi is a quick and easy source of protein</w:t>
      </w:r>
    </w:p>
    <w:p w:rsidR="001B5766" w:rsidRPr="001B5766" w:rsidRDefault="001B5766" w:rsidP="00B32190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color w:val="000000"/>
        </w:rPr>
      </w:pPr>
      <w:r w:rsidRPr="001B5766">
        <w:rPr>
          <w:color w:val="2E2E30"/>
          <w:shd w:val="clear" w:color="auto" w:fill="FFFFFF"/>
        </w:rPr>
        <w:t>The omega-3 fatty acids found in fish benefit your cardiovascular health</w:t>
      </w:r>
    </w:p>
    <w:p w:rsidR="001B5766" w:rsidRPr="001B5766" w:rsidRDefault="001B5766" w:rsidP="00B32190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color w:val="000000"/>
        </w:rPr>
      </w:pPr>
      <w:r w:rsidRPr="001B5766">
        <w:rPr>
          <w:color w:val="2E2E30"/>
          <w:shd w:val="clear" w:color="auto" w:fill="FFFFFF"/>
        </w:rPr>
        <w:t>natural anti-inflammatory compounds and play a role in brain function</w:t>
      </w:r>
    </w:p>
    <w:p w:rsidR="00B32190" w:rsidRDefault="00B32190" w:rsidP="00B32190">
      <w:pPr>
        <w:jc w:val="both"/>
        <w:rPr>
          <w:rFonts w:ascii="Times New Roman" w:hAnsi="Times New Roman" w:cs="Times New Roman"/>
          <w:sz w:val="28"/>
          <w:szCs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B32190" w:rsidRPr="000534F3" w:rsidRDefault="000534F3" w:rsidP="000534F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8"/>
          <w:szCs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>
        <w:rPr>
          <w:rFonts w:ascii="Times New Roman" w:hAnsi="Times New Roman" w:cs="Times New Roman"/>
          <w:b/>
          <w:sz w:val="28"/>
          <w:szCs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W</w:t>
      </w:r>
      <w:r w:rsidRPr="000534F3">
        <w:rPr>
          <w:rFonts w:ascii="Times New Roman" w:hAnsi="Times New Roman" w:cs="Times New Roman"/>
          <w:b/>
          <w:sz w:val="28"/>
          <w:szCs w:val="28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hy is sushi so popular in the U.S?</w:t>
      </w:r>
    </w:p>
    <w:p w:rsidR="000534F3" w:rsidRPr="000534F3" w:rsidRDefault="000534F3" w:rsidP="000534F3">
      <w:pPr>
        <w:pStyle w:val="ListParagraph"/>
        <w:numPr>
          <w:ilvl w:val="0"/>
          <w:numId w:val="4"/>
        </w:numPr>
        <w:jc w:val="both"/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 w:rsidRPr="000534F3">
        <w:rPr>
          <w:rStyle w:val="Strong"/>
          <w:rFonts w:ascii="Times New Roman" w:hAnsi="Times New Roman" w:cs="Times New Roman"/>
          <w:b w:val="0"/>
          <w:color w:val="000000" w:themeColor="text1"/>
          <w:spacing w:val="6"/>
          <w:sz w:val="24"/>
          <w:szCs w:val="24"/>
          <w:bdr w:val="none" w:sz="0" w:space="0" w:color="auto" w:frame="1"/>
          <w:shd w:val="clear" w:color="auto" w:fill="FFFFFF"/>
        </w:rPr>
        <w:t>Convenient to eat</w:t>
      </w:r>
    </w:p>
    <w:p w:rsidR="000534F3" w:rsidRPr="000534F3" w:rsidRDefault="000534F3" w:rsidP="000534F3">
      <w:pPr>
        <w:pStyle w:val="ListParagraph"/>
        <w:numPr>
          <w:ilvl w:val="0"/>
          <w:numId w:val="4"/>
        </w:numPr>
        <w:jc w:val="both"/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 w:rsidRPr="000534F3">
        <w:rPr>
          <w:rStyle w:val="Strong"/>
          <w:rFonts w:ascii="Times New Roman" w:hAnsi="Times New Roman" w:cs="Times New Roman"/>
          <w:b w:val="0"/>
          <w:color w:val="000000" w:themeColor="text1"/>
          <w:spacing w:val="6"/>
          <w:sz w:val="24"/>
          <w:szCs w:val="24"/>
          <w:bdr w:val="none" w:sz="0" w:space="0" w:color="auto" w:frame="1"/>
          <w:shd w:val="clear" w:color="auto" w:fill="FFFFFF"/>
        </w:rPr>
        <w:t>Fairly healthy food</w:t>
      </w:r>
    </w:p>
    <w:p w:rsidR="000534F3" w:rsidRPr="000534F3" w:rsidRDefault="000534F3" w:rsidP="000534F3">
      <w:pPr>
        <w:pStyle w:val="ListParagraph"/>
        <w:numPr>
          <w:ilvl w:val="0"/>
          <w:numId w:val="4"/>
        </w:numPr>
        <w:jc w:val="both"/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 w:rsidRPr="000534F3">
        <w:rPr>
          <w:rStyle w:val="Strong"/>
          <w:rFonts w:ascii="Times New Roman" w:hAnsi="Times New Roman" w:cs="Times New Roman"/>
          <w:b w:val="0"/>
          <w:color w:val="000000" w:themeColor="text1"/>
          <w:spacing w:val="6"/>
          <w:sz w:val="24"/>
          <w:szCs w:val="24"/>
          <w:bdr w:val="none" w:sz="0" w:space="0" w:color="auto" w:frame="1"/>
          <w:shd w:val="clear" w:color="auto" w:fill="FFFFFF"/>
        </w:rPr>
        <w:t>Tasty</w:t>
      </w:r>
    </w:p>
    <w:p w:rsidR="000534F3" w:rsidRPr="000534F3" w:rsidRDefault="000534F3" w:rsidP="000534F3">
      <w:pPr>
        <w:pStyle w:val="ListParagraph"/>
        <w:numPr>
          <w:ilvl w:val="0"/>
          <w:numId w:val="4"/>
        </w:numPr>
        <w:jc w:val="both"/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 w:rsidRPr="000534F3">
        <w:rPr>
          <w:rStyle w:val="Strong"/>
          <w:rFonts w:ascii="Times New Roman" w:hAnsi="Times New Roman" w:cs="Times New Roman"/>
          <w:b w:val="0"/>
          <w:color w:val="000000" w:themeColor="text1"/>
          <w:spacing w:val="6"/>
          <w:sz w:val="24"/>
          <w:szCs w:val="24"/>
          <w:bdr w:val="none" w:sz="0" w:space="0" w:color="auto" w:frame="1"/>
          <w:shd w:val="clear" w:color="auto" w:fill="FFFFFF"/>
        </w:rPr>
        <w:t>Variety</w:t>
      </w:r>
    </w:p>
    <w:p w:rsidR="000534F3" w:rsidRPr="000534F3" w:rsidRDefault="000534F3" w:rsidP="000534F3">
      <w:pPr>
        <w:pStyle w:val="ListParagraph"/>
        <w:numPr>
          <w:ilvl w:val="0"/>
          <w:numId w:val="4"/>
        </w:numPr>
        <w:jc w:val="both"/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 w:rsidRPr="000534F3">
        <w:rPr>
          <w:rStyle w:val="Strong"/>
          <w:rFonts w:ascii="Times New Roman" w:hAnsi="Times New Roman" w:cs="Times New Roman"/>
          <w:b w:val="0"/>
          <w:color w:val="000000" w:themeColor="text1"/>
          <w:spacing w:val="6"/>
          <w:sz w:val="24"/>
          <w:szCs w:val="24"/>
          <w:bdr w:val="none" w:sz="0" w:space="0" w:color="auto" w:frame="1"/>
          <w:shd w:val="clear" w:color="auto" w:fill="FFFFFF"/>
        </w:rPr>
        <w:t>Exotic food</w:t>
      </w:r>
    </w:p>
    <w:p w:rsidR="000534F3" w:rsidRPr="000534F3" w:rsidRDefault="000534F3" w:rsidP="000534F3">
      <w:pPr>
        <w:pStyle w:val="ListParagraph"/>
        <w:numPr>
          <w:ilvl w:val="0"/>
          <w:numId w:val="4"/>
        </w:numPr>
        <w:jc w:val="both"/>
        <w:rPr>
          <w:rStyle w:val="Strong"/>
          <w:rFonts w:ascii="Times New Roman" w:hAnsi="Times New Roman" w:cs="Times New Roman"/>
          <w:bCs w:val="0"/>
          <w:color w:val="000000" w:themeColor="text1"/>
          <w:sz w:val="24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 w:rsidRPr="000534F3">
        <w:rPr>
          <w:rStyle w:val="Strong"/>
          <w:rFonts w:ascii="Times New Roman" w:hAnsi="Times New Roman" w:cs="Times New Roman"/>
          <w:b w:val="0"/>
          <w:color w:val="000000" w:themeColor="text1"/>
          <w:spacing w:val="6"/>
          <w:sz w:val="24"/>
          <w:szCs w:val="24"/>
          <w:bdr w:val="none" w:sz="0" w:space="0" w:color="auto" w:frame="1"/>
          <w:shd w:val="clear" w:color="auto" w:fill="FFFFFF"/>
        </w:rPr>
        <w:t>Status symbol</w:t>
      </w:r>
    </w:p>
    <w:p w:rsidR="000534F3" w:rsidRDefault="000534F3" w:rsidP="000534F3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0534F3" w:rsidRDefault="000534F3" w:rsidP="000534F3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 w:rsidRPr="000534F3">
        <w:rPr>
          <w:rFonts w:ascii="Times New Roman" w:hAnsi="Times New Roman" w:cs="Times New Roman"/>
          <w:b/>
          <w:color w:val="000000" w:themeColor="text1"/>
          <w:sz w:val="28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lastRenderedPageBreak/>
        <w:t xml:space="preserve">Personal experience </w:t>
      </w:r>
      <w:r>
        <w:rPr>
          <w:rFonts w:ascii="Times New Roman" w:hAnsi="Times New Roman" w:cs="Times New Roman"/>
          <w:b/>
          <w:color w:val="000000" w:themeColor="text1"/>
          <w:sz w:val="28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>in</w:t>
      </w:r>
      <w:r w:rsidRPr="000534F3">
        <w:rPr>
          <w:rFonts w:ascii="Times New Roman" w:hAnsi="Times New Roman" w:cs="Times New Roman"/>
          <w:b/>
          <w:color w:val="000000" w:themeColor="text1"/>
          <w:sz w:val="28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  <w:t xml:space="preserve"> making sushi</w:t>
      </w:r>
    </w:p>
    <w:p w:rsidR="000534F3" w:rsidRDefault="000534F3" w:rsidP="000534F3">
      <w:pPr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margin">
              <wp:posOffset>-55880</wp:posOffset>
            </wp:positionH>
            <wp:positionV relativeFrom="paragraph">
              <wp:posOffset>100965</wp:posOffset>
            </wp:positionV>
            <wp:extent cx="2351405" cy="1857375"/>
            <wp:effectExtent l="114300" t="152400" r="106045" b="14287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41013_174855.jp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80" t="12222" r="14662" b="25000"/>
                    <a:stretch/>
                  </pic:blipFill>
                  <pic:spPr bwMode="auto">
                    <a:xfrm rot="21187789">
                      <a:off x="0" y="0"/>
                      <a:ext cx="2351405" cy="1857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margin">
              <wp:posOffset>3882390</wp:posOffset>
            </wp:positionH>
            <wp:positionV relativeFrom="paragraph">
              <wp:posOffset>1314450</wp:posOffset>
            </wp:positionV>
            <wp:extent cx="2279650" cy="1866900"/>
            <wp:effectExtent l="323850" t="476250" r="330200" b="47625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160130_192233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23" t="4367" r="18471" b="8297"/>
                    <a:stretch/>
                  </pic:blipFill>
                  <pic:spPr bwMode="auto">
                    <a:xfrm rot="1944275">
                      <a:off x="0" y="0"/>
                      <a:ext cx="2279650" cy="1866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The reason that I bring in this topic is I had nearly 8 </w:t>
      </w:r>
      <w:proofErr w:type="spellStart"/>
      <w:r>
        <w:rPr>
          <w:rFonts w:ascii="Times New Roman" w:hAnsi="Times New Roman" w:cs="Times New Roman"/>
          <w:sz w:val="24"/>
          <w:szCs w:val="24"/>
        </w:rPr>
        <w:t>years experie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making sushi. I started as a sushi helper in a restaurant in </w:t>
      </w:r>
      <w:r>
        <w:rPr>
          <w:rFonts w:ascii="Times New Roman" w:hAnsi="Times New Roman" w:cs="Times New Roman"/>
          <w:noProof/>
          <w:sz w:val="24"/>
          <w:szCs w:val="24"/>
        </w:rPr>
        <w:t>NYC</w:t>
      </w:r>
      <w:r>
        <w:rPr>
          <w:rFonts w:ascii="Times New Roman" w:hAnsi="Times New Roman" w:cs="Times New Roman"/>
          <w:sz w:val="24"/>
          <w:szCs w:val="24"/>
        </w:rPr>
        <w:t xml:space="preserve"> early 2009. Base on my personal experience, I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found </w:t>
      </w:r>
      <w:r>
        <w:rPr>
          <w:rFonts w:ascii="Times New Roman" w:hAnsi="Times New Roman" w:cs="Times New Roman"/>
          <w:sz w:val="24"/>
          <w:szCs w:val="24"/>
        </w:rPr>
        <w:t xml:space="preserve">more and more </w:t>
      </w:r>
      <w:r w:rsidRPr="000534F3">
        <w:rPr>
          <w:rFonts w:ascii="Times New Roman" w:hAnsi="Times New Roman" w:cs="Times New Roman"/>
          <w:noProof/>
          <w:sz w:val="24"/>
          <w:szCs w:val="24"/>
        </w:rPr>
        <w:t>Amer</w:t>
      </w:r>
      <w:r>
        <w:rPr>
          <w:rFonts w:ascii="Times New Roman" w:hAnsi="Times New Roman" w:cs="Times New Roman"/>
          <w:noProof/>
          <w:sz w:val="24"/>
          <w:szCs w:val="24"/>
        </w:rPr>
        <w:t>ic</w:t>
      </w:r>
      <w:r w:rsidRPr="000534F3">
        <w:rPr>
          <w:rFonts w:ascii="Times New Roman" w:hAnsi="Times New Roman" w:cs="Times New Roman"/>
          <w:noProof/>
          <w:sz w:val="24"/>
          <w:szCs w:val="24"/>
        </w:rPr>
        <w:t>ans</w:t>
      </w:r>
      <w:r>
        <w:rPr>
          <w:rFonts w:ascii="Times New Roman" w:hAnsi="Times New Roman" w:cs="Times New Roman"/>
          <w:sz w:val="24"/>
          <w:szCs w:val="24"/>
        </w:rPr>
        <w:t xml:space="preserve"> eating sushi as their health diet. The enormous demand leads the industry to expand so quickly. Every year, we will see a lot new Japanese restaurant opening or the old place adding the sushi on their normal menu. Moreover, the chefs are creating more styles of it. They </w:t>
      </w:r>
      <w:r w:rsidRPr="000534F3">
        <w:rPr>
          <w:rFonts w:ascii="Times New Roman" w:hAnsi="Times New Roman" w:cs="Times New Roman"/>
          <w:noProof/>
          <w:sz w:val="24"/>
          <w:szCs w:val="24"/>
        </w:rPr>
        <w:t>combin</w:t>
      </w:r>
      <w:r>
        <w:rPr>
          <w:rFonts w:ascii="Times New Roman" w:hAnsi="Times New Roman" w:cs="Times New Roman"/>
          <w:noProof/>
          <w:sz w:val="24"/>
          <w:szCs w:val="24"/>
        </w:rPr>
        <w:t>e the ideas from I</w:t>
      </w:r>
      <w:r w:rsidRPr="000534F3">
        <w:rPr>
          <w:rFonts w:ascii="Times New Roman" w:hAnsi="Times New Roman" w:cs="Times New Roman"/>
          <w:noProof/>
          <w:sz w:val="24"/>
          <w:szCs w:val="24"/>
        </w:rPr>
        <w:t>taly</w:t>
      </w:r>
      <w:r>
        <w:rPr>
          <w:rFonts w:ascii="Times New Roman" w:hAnsi="Times New Roman" w:cs="Times New Roman"/>
          <w:noProof/>
          <w:sz w:val="24"/>
          <w:szCs w:val="24"/>
        </w:rPr>
        <w:t>, F</w:t>
      </w:r>
      <w:r w:rsidRPr="000534F3">
        <w:rPr>
          <w:rFonts w:ascii="Times New Roman" w:hAnsi="Times New Roman" w:cs="Times New Roman"/>
          <w:noProof/>
          <w:sz w:val="24"/>
          <w:szCs w:val="24"/>
        </w:rPr>
        <w:t>r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0534F3">
        <w:rPr>
          <w:rFonts w:ascii="Times New Roman" w:hAnsi="Times New Roman" w:cs="Times New Roman"/>
          <w:noProof/>
          <w:sz w:val="24"/>
          <w:szCs w:val="24"/>
        </w:rPr>
        <w:t>nch</w:t>
      </w:r>
      <w:r>
        <w:rPr>
          <w:rFonts w:ascii="Times New Roman" w:hAnsi="Times New Roman" w:cs="Times New Roman"/>
          <w:noProof/>
          <w:sz w:val="24"/>
          <w:szCs w:val="24"/>
        </w:rPr>
        <w:t>, C</w:t>
      </w:r>
      <w:r w:rsidRPr="000534F3">
        <w:rPr>
          <w:rFonts w:ascii="Times New Roman" w:hAnsi="Times New Roman" w:cs="Times New Roman"/>
          <w:noProof/>
          <w:sz w:val="24"/>
          <w:szCs w:val="24"/>
        </w:rPr>
        <w:t>hines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nto the tradition way to make sushi. </w:t>
      </w:r>
    </w:p>
    <w:p w:rsidR="000534F3" w:rsidRDefault="000534F3" w:rsidP="000534F3">
      <w:pPr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margin">
              <wp:posOffset>3248025</wp:posOffset>
            </wp:positionH>
            <wp:positionV relativeFrom="paragraph">
              <wp:posOffset>237490</wp:posOffset>
            </wp:positionV>
            <wp:extent cx="2733675" cy="1819275"/>
            <wp:effectExtent l="247650" t="476250" r="238125" b="485775"/>
            <wp:wrapTight wrapText="bothSides">
              <wp:wrapPolygon edited="0">
                <wp:start x="-347" y="229"/>
                <wp:lineTo x="-1311" y="870"/>
                <wp:lineTo x="-334" y="4179"/>
                <wp:lineTo x="-1297" y="4820"/>
                <wp:lineTo x="-321" y="8129"/>
                <wp:lineTo x="-1284" y="8770"/>
                <wp:lineTo x="-308" y="12079"/>
                <wp:lineTo x="-1271" y="12720"/>
                <wp:lineTo x="-295" y="16029"/>
                <wp:lineTo x="-1395" y="16762"/>
                <wp:lineTo x="-358" y="20277"/>
                <wp:lineTo x="2759" y="21911"/>
                <wp:lineTo x="21160" y="21772"/>
                <wp:lineTo x="21710" y="21406"/>
                <wp:lineTo x="21721" y="1357"/>
                <wp:lineTo x="18467" y="-185"/>
                <wp:lineTo x="17567" y="-3792"/>
                <wp:lineTo x="12613" y="-491"/>
                <wp:lineTo x="11637" y="-3799"/>
                <wp:lineTo x="6683" y="-498"/>
                <wp:lineTo x="5707" y="-3806"/>
                <wp:lineTo x="341" y="-230"/>
                <wp:lineTo x="-347" y="229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croMsg.1406413310849.jp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78" t="7419" r="21081" b="19355"/>
                    <a:stretch/>
                  </pic:blipFill>
                  <pic:spPr bwMode="auto">
                    <a:xfrm rot="1435025">
                      <a:off x="0" y="0"/>
                      <a:ext cx="2733675" cy="1819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534F3" w:rsidRPr="000534F3" w:rsidRDefault="000534F3" w:rsidP="000534F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margin">
              <wp:posOffset>66675</wp:posOffset>
            </wp:positionH>
            <wp:positionV relativeFrom="paragraph">
              <wp:posOffset>71120</wp:posOffset>
            </wp:positionV>
            <wp:extent cx="2752725" cy="1838325"/>
            <wp:effectExtent l="266700" t="476250" r="238125" b="485775"/>
            <wp:wrapTight wrapText="bothSides">
              <wp:wrapPolygon edited="0">
                <wp:start x="21170" y="-317"/>
                <wp:lineTo x="16100" y="-3626"/>
                <wp:lineTo x="15144" y="-343"/>
                <wp:lineTo x="10074" y="-3653"/>
                <wp:lineTo x="9119" y="-370"/>
                <wp:lineTo x="4186" y="-3589"/>
                <wp:lineTo x="3230" y="-306"/>
                <wp:lineTo x="489" y="-2095"/>
                <wp:lineTo x="-1285" y="4560"/>
                <wp:lineTo x="-326" y="5186"/>
                <wp:lineTo x="-1281" y="8470"/>
                <wp:lineTo x="-322" y="9096"/>
                <wp:lineTo x="-1278" y="12379"/>
                <wp:lineTo x="-319" y="13005"/>
                <wp:lineTo x="-677" y="14236"/>
                <wp:lineTo x="-315" y="16914"/>
                <wp:lineTo x="-294" y="21323"/>
                <wp:lineTo x="254" y="21680"/>
                <wp:lineTo x="19136" y="21796"/>
                <wp:lineTo x="21813" y="19881"/>
                <wp:lineTo x="21855" y="130"/>
                <wp:lineTo x="21170" y="-317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0160130_211749.jp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07" t="14655" r="22166" b="7327"/>
                    <a:stretch/>
                  </pic:blipFill>
                  <pic:spPr bwMode="auto">
                    <a:xfrm rot="20186910">
                      <a:off x="0" y="0"/>
                      <a:ext cx="2752725" cy="1838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0534F3" w:rsidRDefault="000534F3" w:rsidP="000534F3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0534F3" w:rsidRPr="000534F3" w:rsidRDefault="000534F3" w:rsidP="000534F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0534F3" w:rsidRDefault="000534F3" w:rsidP="000534F3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margin">
              <wp:posOffset>419506</wp:posOffset>
            </wp:positionH>
            <wp:positionV relativeFrom="paragraph">
              <wp:posOffset>255270</wp:posOffset>
            </wp:positionV>
            <wp:extent cx="2724150" cy="1819275"/>
            <wp:effectExtent l="114300" t="171450" r="114300" b="180975"/>
            <wp:wrapTight wrapText="bothSides">
              <wp:wrapPolygon edited="0">
                <wp:start x="-401" y="4"/>
                <wp:lineTo x="-373" y="14592"/>
                <wp:lineTo x="-232" y="19810"/>
                <wp:lineTo x="839" y="21657"/>
                <wp:lineTo x="19724" y="21689"/>
                <wp:lineTo x="19874" y="21661"/>
                <wp:lineTo x="20942" y="21684"/>
                <wp:lineTo x="21092" y="21656"/>
                <wp:lineTo x="21691" y="21541"/>
                <wp:lineTo x="21822" y="21288"/>
                <wp:lineTo x="21795" y="6700"/>
                <wp:lineTo x="21635" y="1258"/>
                <wp:lineTo x="20582" y="-365"/>
                <wp:lineTo x="19983" y="-250"/>
                <wp:lineTo x="19676" y="-3840"/>
                <wp:lineTo x="648" y="-196"/>
                <wp:lineTo x="-401" y="4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icroMsg.1407194990215.jp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59" t="14732" r="18210" b="10714"/>
                    <a:stretch/>
                  </pic:blipFill>
                  <pic:spPr bwMode="auto">
                    <a:xfrm rot="437186">
                      <a:off x="0" y="0"/>
                      <a:ext cx="2724150" cy="1819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margin">
              <wp:posOffset>3415030</wp:posOffset>
            </wp:positionH>
            <wp:positionV relativeFrom="paragraph">
              <wp:posOffset>118110</wp:posOffset>
            </wp:positionV>
            <wp:extent cx="2735580" cy="1842135"/>
            <wp:effectExtent l="76200" t="95250" r="64770" b="100965"/>
            <wp:wrapTight wrapText="bothSides">
              <wp:wrapPolygon edited="0">
                <wp:start x="20223" y="-204"/>
                <wp:lineTo x="-38" y="-2225"/>
                <wp:lineTo x="-533" y="12054"/>
                <wp:lineTo x="-356" y="21474"/>
                <wp:lineTo x="994" y="21609"/>
                <wp:lineTo x="1144" y="21624"/>
                <wp:lineTo x="21506" y="21416"/>
                <wp:lineTo x="21829" y="14285"/>
                <wp:lineTo x="21873" y="-39"/>
                <wp:lineTo x="20223" y="-204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icroMsg.1413395335594.jp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552" t="15100" r="26149" b="22792"/>
                    <a:stretch/>
                  </pic:blipFill>
                  <pic:spPr bwMode="auto">
                    <a:xfrm rot="21369399">
                      <a:off x="0" y="0"/>
                      <a:ext cx="2735580" cy="1842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GoBack"/>
      <w:bookmarkEnd w:id="0"/>
    </w:p>
    <w:p w:rsidR="000534F3" w:rsidRDefault="000534F3" w:rsidP="000534F3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0534F3" w:rsidRDefault="000534F3" w:rsidP="000534F3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p w:rsidR="000534F3" w:rsidRPr="000534F3" w:rsidRDefault="000534F3" w:rsidP="000534F3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14:shadow w14:blurRad="63500" w14:dist="50800" w14:dir="16200000" w14:sx="0" w14:sy="0" w14:kx="0" w14:ky="0" w14:algn="none">
            <w14:srgbClr w14:val="000000">
              <w14:alpha w14:val="50000"/>
            </w14:srgbClr>
          </w14:shadow>
        </w:rPr>
      </w:pPr>
    </w:p>
    <w:sectPr w:rsidR="000534F3" w:rsidRPr="000534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C85EA2"/>
    <w:multiLevelType w:val="hybridMultilevel"/>
    <w:tmpl w:val="2F78835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1060F24"/>
    <w:multiLevelType w:val="hybridMultilevel"/>
    <w:tmpl w:val="6284F4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AC9123B"/>
    <w:multiLevelType w:val="hybridMultilevel"/>
    <w:tmpl w:val="1C3ED2D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BCB3465"/>
    <w:multiLevelType w:val="hybridMultilevel"/>
    <w:tmpl w:val="A9468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NzQxNja2NDEzNTZU0lEKTi0uzszPAykwrAUASZ4KECwAAAA="/>
  </w:docVars>
  <w:rsids>
    <w:rsidRoot w:val="00A358A9"/>
    <w:rsid w:val="000534F3"/>
    <w:rsid w:val="001B5766"/>
    <w:rsid w:val="004A1B4E"/>
    <w:rsid w:val="007958DB"/>
    <w:rsid w:val="00A358A9"/>
    <w:rsid w:val="00B32190"/>
    <w:rsid w:val="00EF4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2697D"/>
  <w15:chartTrackingRefBased/>
  <w15:docId w15:val="{F7F27036-BDF7-43EA-B894-E878939ED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58A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358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358A9"/>
  </w:style>
  <w:style w:type="character" w:styleId="Hyperlink">
    <w:name w:val="Hyperlink"/>
    <w:basedOn w:val="DefaultParagraphFont"/>
    <w:uiPriority w:val="99"/>
    <w:semiHidden/>
    <w:unhideWhenUsed/>
    <w:rsid w:val="00A358A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534F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2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Japanophilia" TargetMode="Externa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Meiji_Restoration" TargetMode="Externa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3.jpeg"/><Relationship Id="rId5" Type="http://schemas.openxmlformats.org/officeDocument/2006/relationships/image" Target="media/image1.jpg"/><Relationship Id="rId15" Type="http://schemas.openxmlformats.org/officeDocument/2006/relationships/image" Target="media/image7.jpeg"/><Relationship Id="rId10" Type="http://schemas.openxmlformats.org/officeDocument/2006/relationships/hyperlink" Target="https://en.wikipedia.org/wiki/Little_Tokyo,_Los_Angel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High_society_(social_class)" TargetMode="Externa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shen</dc:creator>
  <cp:keywords/>
  <dc:description/>
  <cp:lastModifiedBy>xin shen</cp:lastModifiedBy>
  <cp:revision>2</cp:revision>
  <dcterms:created xsi:type="dcterms:W3CDTF">2016-12-09T15:37:00Z</dcterms:created>
  <dcterms:modified xsi:type="dcterms:W3CDTF">2016-12-09T16:52:00Z</dcterms:modified>
</cp:coreProperties>
</file>